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gos</w:t>
      </w:r>
      <w:r>
        <w:t xml:space="preserve"> </w:t>
      </w:r>
      <w:r>
        <w:t xml:space="preserve">Nigeria</w:t>
      </w:r>
    </w:p>
    <w:bookmarkStart w:id="20" w:name="internship-application-letter"/>
    <w:p>
      <w:pPr>
        <w:pStyle w:val="Heading1"/>
      </w:pPr>
      <w:r>
        <w:t xml:space="preserve">Internship Application Letter</w:t>
      </w:r>
    </w:p>
    <w:p>
      <w:pPr>
        <w:pStyle w:val="FirstParagraph"/>
      </w:pPr>
      <w:r>
        <w:t xml:space="preserve">Data Scientist Internship Opportunity - Nigeria Lagos</w:t>
      </w:r>
    </w:p>
    <w:bookmarkEnd w:id="20"/>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Email: your.email@example.com | Phone: +234 XXX XXXX XXX</w:t>
      </w:r>
    </w:p>
    <w:p>
      <w:pPr>
        <w:pStyle w:val="BodyText"/>
      </w:pPr>
      <w:r>
        <w:t xml:space="preserve">Date: October 26, 2023</w:t>
      </w:r>
    </w:p>
    <w:p>
      <w:pPr>
        <w:pStyle w:val="BodyText"/>
      </w:pPr>
      <w:r>
        <w:rPr>
          <w:bCs/>
          <w:b/>
        </w:rPr>
        <w:t xml:space="preserve">Dear Hiring Manager,</w:t>
      </w:r>
    </w:p>
    <w:p>
      <w:pPr>
        <w:pStyle w:val="BodyText"/>
      </w:pPr>
      <w:r>
        <w:t xml:space="preserve">I am writing with profound enthusiasm to express my application for the Data Scientist Internship position at [Company Name], as advertised on [Platform where you saw the ad - e.g., LinkedIn, Company Website, Jobberman]. As a highly motivated and academically accomplished final-year undergraduate student in Data Science at the University of Lagos, I am eager to contribute my analytical skills and passion for leveraging data to drive meaningful insights within Nigeria's rapidly evolving technological landscape. This</w:t>
      </w:r>
      <w:r>
        <w:t xml:space="preserve"> </w:t>
      </w:r>
      <w:r>
        <w:rPr>
          <w:bCs/>
          <w:b/>
        </w:rPr>
        <w:t xml:space="preserve">Internship Application Letter</w:t>
      </w:r>
      <w:r>
        <w:t xml:space="preserve"> </w:t>
      </w:r>
      <w:r>
        <w:t xml:space="preserve">serves as my formal submission for the</w:t>
      </w:r>
      <w:r>
        <w:t xml:space="preserve"> </w:t>
      </w:r>
      <w:r>
        <w:rPr>
          <w:bCs/>
          <w:b/>
        </w:rPr>
        <w:t xml:space="preserve">Data Scientist</w:t>
      </w:r>
      <w:r>
        <w:t xml:space="preserve"> </w:t>
      </w:r>
      <w:r>
        <w:t xml:space="preserve">internship role, with a specific focus on delivering impactful results in the dynamic hub of</w:t>
      </w:r>
      <w:r>
        <w:t xml:space="preserve"> </w:t>
      </w:r>
      <w:r>
        <w:rPr>
          <w:bCs/>
          <w:b/>
        </w:rPr>
        <w:t xml:space="preserve">Nigeria Lagos</w:t>
      </w:r>
      <w:r>
        <w:t xml:space="preserve">.</w:t>
      </w:r>
    </w:p>
    <w:p>
      <w:pPr>
        <w:pStyle w:val="BodyText"/>
      </w:pPr>
      <w:r>
        <w:t xml:space="preserve">My academic journey at the University of Lagos has provided me with a robust foundation in statistical analysis, machine learning, and data engineering – skills directly applicable to the challenges faced by leading organizations in Lagos. My coursework, including Advanced Statistical Modeling and Big Data Analytics with Python (using libraries like Pandas, Scikit-learn, and TensorFlow), has equipped me to handle complex datasets typical of Nigeria's growing digital economy. I have actively sought opportunities to apply these skills within the Nigerian context. For instance, my capstone project involved analyzing mobile money transaction data from a major Nigerian fintech startup operating in Lagos. Using clustering techniques (K-means) and time-series analysis, I identified patterns in user behavior during peak periods (like end-of-month salary disbursements), providing actionable insights that could potentially optimize resource allocation for the company. This experience underscored my understanding of how data science can directly address local business challenges in Lagos.</w:t>
      </w:r>
    </w:p>
    <w:p>
      <w:pPr>
        <w:pStyle w:val="BodyText"/>
      </w:pPr>
      <w:r>
        <w:t xml:space="preserve">I possess proficiency in essential tools and languages required for modern data science roles, including Python (with extensive experience in data cleaning, visualization using Matplotlib/Seaborn), SQL for database management, and basic knowledge of cloud platforms like AWS. I am particularly adept at translating complex technical findings into clear, actionable business recommendations – a critical skill when working with stakeholders across diverse sectors in Lagos's multi-faceted market. My ability to work with real-world datasets relevant to Nigeria is a key strength; I have processed and analyzed public datasets from the National Bureau of Statistics (NBS) on agricultural output and unemployment rates across Nigerian states, identifying regional trends that could inform policy or business strategy. Understanding the nuances of data availability and quality challenges specific to the Nigerian environment is something I actively prepare for during my studies.</w:t>
      </w:r>
    </w:p>
    <w:p>
      <w:pPr>
        <w:pStyle w:val="BodyText"/>
      </w:pPr>
      <w:r>
        <w:t xml:space="preserve">What truly excites me about this opportunity in</w:t>
      </w:r>
      <w:r>
        <w:t xml:space="preserve"> </w:t>
      </w:r>
      <w:r>
        <w:rPr>
          <w:bCs/>
          <w:b/>
        </w:rPr>
        <w:t xml:space="preserve">Nigeria Lagos</w:t>
      </w:r>
      <w:r>
        <w:t xml:space="preserve"> </w:t>
      </w:r>
      <w:r>
        <w:t xml:space="preserve">is the unparalleled convergence of innovation and necessity driving the data science field here. Lagos, as Nigeria's economic and technological epicenter, hosts a burgeoning ecosystem of startups (like Flutterwave, Andela – though they have global offices, their Nigerian roots are strong), established financial institutions (GTBank, Fidelity Bank), and government initiatives focused on digital transformation. This environment presents a unique laboratory for applying data science to solve pressing local issues: optimizing traffic flow in one of the world's most congested cities, improving agricultural supply chain efficiency for food security across Nigeria, or enhancing fraud detection systems within our rapidly growing mobile banking sector. I am deeply committed to contributing my skills to this vital growth phase and believe that an internship at [Company Name], a leader in Lagos's tech scene known for [Mention specific company strength if known, e.g., "its innovative approach to financial data analytics" or "its commitment to developing local talent"], is the ideal launchpad for my career. My passion isn't just for data; it's for using data science to empower businesses and communities right here in Lagos and across Nigeria.</w:t>
      </w:r>
    </w:p>
    <w:p>
      <w:pPr>
        <w:pStyle w:val="BodyText"/>
      </w:pPr>
      <w:r>
        <w:t xml:space="preserve">I understand that this</w:t>
      </w:r>
      <w:r>
        <w:t xml:space="preserve"> </w:t>
      </w:r>
      <w:r>
        <w:rPr>
          <w:bCs/>
          <w:b/>
        </w:rPr>
        <w:t xml:space="preserve">Data Scientist</w:t>
      </w:r>
      <w:r>
        <w:t xml:space="preserve"> </w:t>
      </w:r>
      <w:r>
        <w:t xml:space="preserve">internship is designed to provide hands-on experience within a professional setting, and I am eager to immerse myself in [Company Name]'s projects from day one. I am confident that my proactive attitude, strong work ethic (evidenced by my consistent academic performance with a GPA of 3.8/4.0), and ability to quickly learn new technologies would make me a valuable asset to your team during the internship period. I am particularly keen to contribute to projects involving [Mention specific area if possible, e.g., "predictive analytics for customer retention," "optimization of logistics networks in Lagos," or "development of data-driven marketing strategies"] – areas that align perfectly with my skills and interests. I am also highly motivated by the prospect of learning from experienced professionals within your organization, a key reason I chose to apply for this specific</w:t>
      </w:r>
      <w:r>
        <w:t xml:space="preserve"> </w:t>
      </w:r>
      <w:r>
        <w:rPr>
          <w:bCs/>
          <w:b/>
        </w:rPr>
        <w:t xml:space="preserve">Internship Application Letter</w:t>
      </w:r>
      <w:r>
        <w:t xml:space="preserve"> </w:t>
      </w:r>
      <w:r>
        <w:t xml:space="preserve">opportunity in the heart of Nigeria's tech capital.</w:t>
      </w:r>
    </w:p>
    <w:p>
      <w:pPr>
        <w:pStyle w:val="BodyText"/>
      </w:pPr>
      <w:r>
        <w:t xml:space="preserve">Thank you for considering my application for the Data Scientist Internship position within your esteemed organization in Lagos. I am incredibly enthusiastic about the possibility of contributing to [Company Name]'s success and learning from your team's expertise in Nigeria's vibrant data science community. My resume, attached for your review, provides further detail on my academic background and projects. I am available for an interview at your earliest convenience and can be reached via email or phone at the contact information provided above.</w:t>
      </w:r>
    </w:p>
    <w:p>
      <w:pPr>
        <w:pStyle w:val="BodyText"/>
      </w:pPr>
      <w:r>
        <w:t xml:space="preserve">I am deeply grateful for the time you have taken to review my application. I look forward to the possibility of discussing how my skills, passion for data science, and commitment to contributing meaningfully within</w:t>
      </w:r>
      <w:r>
        <w:t xml:space="preserve"> </w:t>
      </w:r>
      <w:r>
        <w:rPr>
          <w:bCs/>
          <w:b/>
        </w:rPr>
        <w:t xml:space="preserve">Nigeria Lagos</w:t>
      </w:r>
      <w:r>
        <w:t xml:space="preserve"> </w:t>
      </w:r>
      <w:r>
        <w:t xml:space="preserve">can benefit [Company Name].</w:t>
      </w:r>
    </w:p>
    <w:p>
      <w:pPr>
        <w:pStyle w:val="BodyText"/>
      </w:pPr>
      <w:r>
        <w:rPr>
          <w:bCs/>
          <w:b/>
        </w:rPr>
        <w:t xml:space="preserve">Sincerely,</w:t>
      </w:r>
    </w:p>
    <w:p>
      <w:pPr>
        <w:pStyle w:val="BodyText"/>
      </w:pP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 - Lagos Nigeria</dc:title>
  <dc:creator/>
  <dc:language>en</dc:language>
  <cp:keywords/>
  <dcterms:created xsi:type="dcterms:W3CDTF">2026-07-20T00:48:12Z</dcterms:created>
  <dcterms:modified xsi:type="dcterms:W3CDTF">2026-07-20T00:48:12Z</dcterms:modified>
</cp:coreProperties>
</file>

<file path=docProps/custom.xml><?xml version="1.0" encoding="utf-8"?>
<Properties xmlns="http://schemas.openxmlformats.org/officeDocument/2006/custom-properties" xmlns:vt="http://schemas.openxmlformats.org/officeDocument/2006/docPropsVTypes"/>
</file>